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o de Tecnologia Marítima do Brasil (ITMB)</w:t>
      </w:r>
      <w:r>
        <w:br/>
      </w:r>
      <w:r>
        <w:t xml:space="preserve">Avenida Rio Branco, 100</w:t>
      </w:r>
      <w:r>
        <w:br/>
      </w:r>
      <w:r>
        <w:t xml:space="preserve">Centro, Rio de Janeiro - RJ 20040-918</w:t>
      </w:r>
      <w:r>
        <w:br/>
      </w:r>
      <w:r>
        <w:t xml:space="preserve">Brazil</w:t>
      </w:r>
    </w:p>
    <w:bookmarkStart w:id="20" w:name="X24e6f0c13da52f5b976411b26b0e0631a59f27b"/>
    <w:p>
      <w:pPr>
        <w:pStyle w:val="Heading2"/>
      </w:pPr>
      <w:r>
        <w:t xml:space="preserve">Subject: Formal Application for Full Scholarship to Pursue Marine Engineering Studies in Brazil Rio de Janeiro</w:t>
      </w:r>
    </w:p>
    <w:p>
      <w:pPr>
        <w:pStyle w:val="FirstParagraph"/>
      </w:pPr>
      <w:r>
        <w:t xml:space="preserve">To the Esteemed Scholarship Committee,</w:t>
      </w:r>
    </w:p>
    <w:p>
      <w:pPr>
        <w:pStyle w:val="BodyText"/>
      </w:pPr>
      <w:r>
        <w:t xml:space="preserve">It is with profound enthusiasm and unwavering dedication that I present this Scholarship Application Letter for the prestigious full scholarship opportunity at Instituto de Tecnologia Marítima do Brasil (ITMB) in Rio de Janeiro, Brazil. As a passionate aspiring Marine Engineer from [Your Home Country], I have meticulously prepared this application to demonstrate how my academic trajectory, professional aspirations, and deep commitment to maritime innovation align with ITMB's mission of advancing marine engineering excellence within the vibrant context of Brazil Rio de Janeiro.</w:t>
      </w:r>
    </w:p>
    <w:p>
      <w:pPr>
        <w:pStyle w:val="BodyText"/>
      </w:pPr>
      <w:r>
        <w:t xml:space="preserve">My fascination with marine engineering began during childhood explorations along the [Your Home Country] coast, where I observed the intricate interplay between oceanic forces and human ingenuity. This curiosity propelled me to pursue a Bachelor of Science in Mechanical Engineering at [University Name], where I graduated with honors (GPA: 3.8/4.0). My academic journey included specialized coursework in fluid dynamics, naval architecture, and marine propulsion systems – subjects that ignited my determination to become a transformative Marine Engineer. Notably, I completed an independent research project on "Optimizing Hull Design for Fuel Efficiency in Coastal Vessels," which earned recognition at the International Maritime Engineering Symposium. This experience solidified my resolve to contribute meaningfully to Brazil's maritime sector, particularly given Rio de Janeiro's strategic position as a global hub for oceanic commerce and environmental stewardship.</w:t>
      </w:r>
    </w:p>
    <w:p>
      <w:pPr>
        <w:pStyle w:val="BodyText"/>
      </w:pPr>
      <w:r>
        <w:t xml:space="preserve">My professional development has been equally intentional. For two consecutive summers, I interned at [Marine Company Name] in [City], where I assisted in the maintenance of offshore drilling platforms and participated in safety compliance audits. This hands-on exposure revealed critical challenges facing maritime operations – particularly the need for sustainable technologies to protect delicate marine ecosystems like Rio's renowned Guanabara Bay. During this internship, I collaborated on a project redesigning ballast water treatment systems, reducing chemical usage by 32% while maintaining regulatory compliance. The experience cemented my belief that modern Marine Engineer solutions must balance technical innovation with environmental responsibility – a philosophy deeply resonant with Brazil's national commitment to ocean conservation through initiatives like the "Marinha Azul" strategy.</w:t>
      </w:r>
    </w:p>
    <w:p>
      <w:pPr>
        <w:pStyle w:val="BodyText"/>
      </w:pPr>
      <w:r>
        <w:t xml:space="preserve">Why Rio de Janeiro? This question holds profound personal and professional significance for me. As Brazil's maritime capital, Rio de Janeiro offers an unparalleled ecosystem for Marine Engineer development: the world-class facilities of ITMB are situated within walking distance of the Port of Rio, one of South America's busiest cargo hubs handling over 10 million tons annually. The city's unique geography – where mountains meet the Atlantic – creates complex hydrodynamic challenges that demand cutting-edge engineering solutions. I am particularly drawn to Professor [Name]'s research on renewable energy integration for port infrastructure and Dr. [Name]'s work on coral reef protection through marine structural design, both of which directly address critical needs in Rio de Janeiro's coastal management framework. Living amidst this dynamic maritime environment would immerse me in real-world applications that textbooks cannot replicate – from monitoring the effects of climate change on coastal erosion along Copacabana Beach to understanding the engineering complexities behind the city's iconic Rodrigo de Freitas Lagoon infrastructure.</w:t>
      </w:r>
    </w:p>
    <w:p>
      <w:pPr>
        <w:pStyle w:val="BodyText"/>
      </w:pPr>
      <w:r>
        <w:t xml:space="preserve">My long-term vision extends beyond personal achievement to tangible contributions for Brazil's maritime future. I aim to develop cost-effective, eco-friendly solutions for small-scale fishing communities along Rio's coastline – sectors currently underserved by mainstream marine engineering initiatives. With this scholarship, I will pursue ITMB's Master of Science in Marine Engineering with a specialization in Sustainable Port Infrastructure, focusing on modular renewable energy systems for coastal communities. Upon graduation, I plan to establish an innovation hub in Rio de Janeiro dedicated to adapting international marine technologies for local Brazilian contexts, particularly benefiting the 150+ artisanal fishing villages within the state of Rio de Janeiro. This aligns perfectly with Brazil's National Strategy for Maritime Affairs (Estratégia Nacional para o Setor Marítimo), which identifies capacity building in coastal communities as a priority.</w:t>
      </w:r>
    </w:p>
    <w:p>
      <w:pPr>
        <w:pStyle w:val="BodyText"/>
      </w:pPr>
      <w:r>
        <w:t xml:space="preserve">The financial burden of international education presents a significant barrier to my academic pursuits. As the first in my family to pursue graduate studies abroad, I lack the resources necessary for full tuition, accommodation near ITMB's campus, and access to specialized laboratory equipment. This scholarship would alleviate these constraints while allowing me to fully engage with Rio de Janeiro's marine engineering ecosystem – from participating in ITMB's annual "Ocean Engineering Summit" at the Maracanã Convention Center to collaborating with local NGOs like Oceanário do Rio on coastal preservation projects. I am prepared to contribute 20 hours weekly through teaching assistantships and research support, ensuring the scholarship funds are leveraged for maximum impact.</w:t>
      </w:r>
    </w:p>
    <w:p>
      <w:pPr>
        <w:pStyle w:val="BodyText"/>
      </w:pPr>
      <w:r>
        <w:t xml:space="preserve">My academic records, professional experience, and clear vision for leveraging Marine Engineer expertise in Brazil Rio de Janeiro position me to become a distinguished alumnus of ITMB. I have attached my CV, academic transcripts, letters of recommendation from [Professor Name] (Chair of Mechanical Engineering at [Your University]) and [Professional Name] (Lead Marine Engineer at [Company]), and a detailed research proposal outlining my intended focus on sustainable coastal infrastructure for Rio de Janeiro's communities. I am prepared to discuss how this Scholarship Application Letter reflects my unwavering commitment to advancing marine engineering excellence in Brazil's most iconic maritime city.</w:t>
      </w:r>
    </w:p>
    <w:p>
      <w:pPr>
        <w:pStyle w:val="BodyText"/>
      </w:pPr>
      <w:r>
        <w:t xml:space="preserve">Thank you for considering my application. I eagerly anticipate the opportunity to contribute innovative solutions to Brazil's maritime challenges while growing as a professional within Rio de Janeiro's vibrant engineering community. The chance to study at ITMB, surrounded by the dynamic energy of one of the world's most beautiful coastal cities, represents not just an educational opportunity but a calling I am prepared to embrace with dedication and passio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Position in Brazil Rio de Janeiro</dc:title>
  <dc:creator/>
  <cp:keywords/>
  <dcterms:created xsi:type="dcterms:W3CDTF">2026-07-23T15:17:14Z</dcterms:created>
  <dcterms:modified xsi:type="dcterms:W3CDTF">2026-07-23T15:17:14Z</dcterms:modified>
</cp:coreProperties>
</file>

<file path=docProps/custom.xml><?xml version="1.0" encoding="utf-8"?>
<Properties xmlns="http://schemas.openxmlformats.org/officeDocument/2006/custom-properties" xmlns:vt="http://schemas.openxmlformats.org/officeDocument/2006/docPropsVTypes"/>
</file>